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Karachi</w:t>
      </w:r>
    </w:p>
    <w:bookmarkStart w:id="21" w:name="X7c25e652a1fcba1b3a3cc7f139fb9e924ef18bd"/>
    <w:p>
      <w:pPr>
        <w:pStyle w:val="Heading1"/>
      </w:pPr>
      <w:r>
        <w:t xml:space="preserve">Internship Application Letter for Geologist Position</w:t>
      </w:r>
    </w:p>
    <w:p>
      <w:pPr>
        <w:pStyle w:val="FirstParagraph"/>
      </w:pPr>
      <w:r>
        <w:t xml:space="preserve">Date: October 26, 2023</w:t>
      </w:r>
    </w:p>
    <w:p>
      <w:pPr>
        <w:pStyle w:val="BodyText"/>
      </w:pPr>
      <w:r>
        <w:t xml:space="preserve">Mr. Ali Hassan</w:t>
      </w:r>
    </w:p>
    <w:p>
      <w:pPr>
        <w:pStyle w:val="BodyText"/>
      </w:pPr>
      <w:r>
        <w:t xml:space="preserve">Head of Geology Department</w:t>
      </w:r>
    </w:p>
    <w:p>
      <w:pPr>
        <w:pStyle w:val="BodyText"/>
      </w:pPr>
      <w:r>
        <w:t xml:space="preserve">Karachi Geological Society (KGS)</w:t>
      </w:r>
    </w:p>
    <w:p>
      <w:pPr>
        <w:pStyle w:val="BodyText"/>
      </w:pPr>
      <w:r>
        <w:t xml:space="preserve">123 Main Street, Clifton, Karachi</w:t>
      </w:r>
    </w:p>
    <w:p>
      <w:pPr>
        <w:pStyle w:val="BodyText"/>
      </w:pPr>
      <w:r>
        <w:t xml:space="preserve">Sindh, Pakistan</w:t>
      </w:r>
    </w:p>
    <w:bookmarkStart w:id="20" w:name="X8a6c6d66cd80de94c11253bad97e0ff1df26278"/>
    <w:p>
      <w:pPr>
        <w:pStyle w:val="Heading2"/>
      </w:pPr>
      <w:r>
        <w:t xml:space="preserve">Subject: Formal Application for Geologist Internship Position at Karachi Geological Society</w:t>
      </w:r>
    </w:p>
    <w:p>
      <w:pPr>
        <w:pStyle w:val="FirstParagraph"/>
      </w:pPr>
      <w:r>
        <w:t xml:space="preserve">Dear Mr. Hassan,</w:t>
      </w:r>
    </w:p>
    <w:p>
      <w:pPr>
        <w:pStyle w:val="BodyText"/>
      </w:pPr>
      <w:r>
        <w:t xml:space="preserve">I am writing with profound enthusiasm to express my earnest interest in the Geologist Internship position currently available at the Karachi Geological Society (KGS), as advertised on the Pakistan Geological Survey website. As a dedicated final-year undergraduate student in Geology from the University of Karachi, I have meticulously crafted this Internship Application Letter to demonstrate how my academic rigor, fieldwork experience, and unwavering commitment to advancing geological science within Pakistan align seamlessly with KGS's mission. Karachi’s unique geological landscape—from its dynamic coastal plains and sedimentary basins to the distant foothills of the Himalayas—fuels my passion for understanding earth systems, making this opportunity in Pakistan's economic capital particularly significant for my professional growth.</w:t>
      </w:r>
    </w:p>
    <w:p>
      <w:pPr>
        <w:pStyle w:val="BodyText"/>
      </w:pPr>
      <w:r>
        <w:t xml:space="preserve">My academic journey at the University of Karachi has immersed me deeply in subjects directly relevant to Pakistan's geological challenges. Courses such as Applied Structural Geology, Stratigraphy of the Himalayan Foreland, and Environmental Geology provided not just theoretical knowledge but practical frameworks for analyzing regional geology. I particularly excelled in "Geological Mapping Techniques" (Grade: A+), where I conducted detailed fieldwork across the Karachi coastline—a region facing acute coastal erosion and groundwater salinity issues. This experience allowed me to apply principles of sedimentary facies analysis while documenting vulnerabilities in Karachi’s urban infrastructure development zones, directly linking classroom learning to Pakistan's pressing environmental concerns. My thesis on "Sedimentological Analysis of Indus Deltaic Deposits: Implications for Karachi’s Coastal Management" further solidified my ability to translate field data into actionable insights for local stakeholders.</w:t>
      </w:r>
    </w:p>
    <w:p>
      <w:pPr>
        <w:pStyle w:val="BodyText"/>
      </w:pPr>
      <w:r>
        <w:t xml:space="preserve">What distinguishes my profile is not merely academic achievement but hands-on experience within the Pakistani geological context. I completed a six-week field internship with the Geological Survey of Pakistan (GSP) in Sindh, specifically analyzing rock samples from the Kirthar Range—a project critical to Pakistan’s mineral exploration initiatives. Utilizing industry-standard tools including GIS software (ArcGIS Pro), AutoCAD for cross-section drafting, and portable XRF spectrometers, I contributed to a regional assessment of potential phosphate deposits near Sukkur. This work required navigating logistical challenges common in fieldwork across Pakistan—managing monsoon season disruptions, coordinating with local communities, and ensuring strict adherence to the Pakistan Environmental Protection Agency (Pak-EPA) guidelines for site disturbance. I documented all findings in technical reports aligned with national standards, a skill essential for any Geologist operating within Pakistan's regulatory framework.</w:t>
      </w:r>
    </w:p>
    <w:p>
      <w:pPr>
        <w:pStyle w:val="BodyText"/>
      </w:pPr>
      <w:r>
        <w:t xml:space="preserve">My technical competencies extend beyond fieldwork to include proficiency in data interpretation tools vital for modern geology practice. I am skilled in processing seismic reflection data using SeisImager software and have used remote sensing techniques (Landsat 8 imagery) to assess landslide risks along the Karakoram Highway—a project that resonated deeply given Pakistan’s vulnerability to climate-driven geological hazards. Crucially, I understand that effective geology in Karachi requires cultural sensitivity; during my GSP internship, I collaborated with local village elders in Thar Desert regions to gather historical flood records—demonstrating how integrating indigenous knowledge with scientific methods enhances geological hazard assessment across Pakistan.</w:t>
      </w:r>
    </w:p>
    <w:p>
      <w:pPr>
        <w:pStyle w:val="BodyText"/>
      </w:pPr>
      <w:r>
        <w:t xml:space="preserve">Why am I specifically pursuing this Internship Application at KGS in Karachi? The society’s pivotal role in advancing geological science for Pakistan's sustainable development is unmatched. Karachi, as the nation's economic hub and a city grappling with subsidence due to groundwater over-extraction, demands geologists who understand both technical complexities and urban environmental pressures. I am eager to contribute to KGS initiatives like the "Karachi Urban Geomorphology Project," which assesses land stability for new infrastructure under CPEC (China-Pakistan Economic Corridor). My background in analyzing anthropogenic impacts on sedimentary basins—directly applicable to Karachi’s coastal zone management—positions me to add immediate value. I am particularly inspired by KGS's community outreach programs that educate Karachi residents on earthquake preparedness, reflecting the public service ethos essential for every Geologist in Pakistan.</w:t>
      </w:r>
    </w:p>
    <w:p>
      <w:pPr>
        <w:pStyle w:val="BodyText"/>
      </w:pPr>
      <w:r>
        <w:t xml:space="preserve">I recognize that effective geological work in Pakistan requires more than technical skill; it demands respect for local ecosystems and communities. Having grown up near Karachi’s Malir River estuary—a site of ecological degradation—I have witnessed firsthand how geological understanding informs community resilience. During my university's "Geology for Society" workshop, I co-designed a public awareness campaign on flood risks in Korangi Industrial Area with KGS volunteers, using accessible infographics to explain groundwater recharge concepts. This experience reinforced my belief that a Geologist must bridge science and society—especially in Pakistan where geological hazards disproportionately affect marginalized populations.</w:t>
      </w:r>
    </w:p>
    <w:p>
      <w:pPr>
        <w:pStyle w:val="BodyText"/>
      </w:pPr>
      <w:r>
        <w:t xml:space="preserve">As a candidate deeply invested in Pakistan's geological future, I offer not just skills but a commitment to contributing meaningfully from day one. My resume (attached) details additional qualifications including proficiency in Urdu and Sindhi for community engagement, participation in the 2023 Pakistan Geoscience Conference (Karachi), and certification in OSHA safety protocols for fieldwork. I am eager to bring my passion for Karachi’s unique geology to KGS, supporting projects that safeguard our city while advancing scientific knowledge across Pakistan.</w:t>
      </w:r>
    </w:p>
    <w:p>
      <w:pPr>
        <w:pStyle w:val="BodyText"/>
      </w:pPr>
      <w:r>
        <w:t xml:space="preserve">Thank you for considering my application. I am available at your earliest convenience for an interview via Zoom or in person at the KGS office and can be reached at +92 300 1234567 or imran.sheikh@karachiuniversity.edu.pk. I look forward to discussing how my dedication to geological science and commitment to Pakistan's sustainable development can benefit the Karachi Geological Society.</w:t>
      </w:r>
    </w:p>
    <w:p>
      <w:pPr>
        <w:pStyle w:val="BodyText"/>
      </w:pPr>
      <w:r>
        <w:t xml:space="preserve">Sincerely,</w:t>
      </w:r>
    </w:p>
    <w:p>
      <w:pPr>
        <w:pStyle w:val="BodyText"/>
      </w:pPr>
      <w:r>
        <w:rPr>
          <w:bCs/>
          <w:b/>
        </w:rPr>
        <w:t xml:space="preserve">Imran Sheikh</w:t>
      </w:r>
    </w:p>
    <w:p>
      <w:pPr>
        <w:pStyle w:val="BodyText"/>
      </w:pPr>
      <w:r>
        <w:t xml:space="preserve">Final Year B.Sc. (Hons) in Geology</w:t>
      </w:r>
    </w:p>
    <w:p>
      <w:pPr>
        <w:pStyle w:val="BodyText"/>
      </w:pPr>
      <w:r>
        <w:t xml:space="preserve">University of Karachi, Pakistan</w:t>
      </w:r>
    </w:p>
    <w:p>
      <w:pPr>
        <w:pStyle w:val="BodyText"/>
      </w:pPr>
      <w:r>
        <w:t xml:space="preserve">Email: imran.sheikh@karachiuniversity.edu.pk | Mobile: +92 300 1234567</w:t>
      </w:r>
    </w:p>
    <w:p>
      <w:pPr>
        <w:pStyle w:val="BodyText"/>
      </w:pPr>
      <w:r>
        <w:t xml:space="preserve">LinkedIn: linkedin.com/in/imransheikh-geologist | Portfolio: geology.pak/kgs-internship</w:t>
      </w:r>
    </w:p>
    <w:p>
      <w:pPr>
        <w:pStyle w:val="BodyText"/>
      </w:pPr>
      <w:r>
        <w:rPr>
          <w:bCs/>
          <w:b/>
        </w:rPr>
        <w:t xml:space="preserve">Note:</w:t>
      </w:r>
      <w:r>
        <w:t xml:space="preserve"> </w:t>
      </w:r>
      <w:r>
        <w:t xml:space="preserve">This Internship Application Letter is specifically tailored for a Geologist position in Karachi, Pakistan. It integrates regional geological challenges (Karachi's coastal erosion, groundwater issues), local institutional context (KGS, GSP), and culturally appropriate engagement methods essential for success as a Geologist within Pakistan's professional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Karachi</dc:title>
  <dc:creator/>
  <dc:language>en</dc:language>
  <cp:keywords/>
  <dcterms:created xsi:type="dcterms:W3CDTF">2026-07-22T16:52:19Z</dcterms:created>
  <dcterms:modified xsi:type="dcterms:W3CDTF">2026-07-22T16:52:19Z</dcterms:modified>
</cp:coreProperties>
</file>

<file path=docProps/custom.xml><?xml version="1.0" encoding="utf-8"?>
<Properties xmlns="http://schemas.openxmlformats.org/officeDocument/2006/custom-properties" xmlns:vt="http://schemas.openxmlformats.org/officeDocument/2006/docPropsVTypes"/>
</file>